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technologist-senior-product-manager"/>
      <w:bookmarkEnd w:id="21"/>
      <w:r>
        <w:t xml:space="preserve">Gary B. Genett // Technologist &amp; Senior Product Manag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Product_Manager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Developed and delivered in-person and web-based training curriculums for each release and new technologi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23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7c6c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Product_Manager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